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867B6" w14:textId="77777777"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580284">
        <w:rPr>
          <w:rFonts w:ascii="Arial" w:hAnsi="Arial" w:cs="Arial"/>
          <w:sz w:val="20"/>
          <w:szCs w:val="20"/>
          <w:lang w:eastAsia="ar-SA"/>
        </w:rPr>
        <w:t>MGW.TM.711.</w:t>
      </w:r>
      <w:r w:rsidR="0000383D" w:rsidRPr="00580284">
        <w:rPr>
          <w:rFonts w:ascii="Arial" w:hAnsi="Arial" w:cs="Arial"/>
          <w:sz w:val="20"/>
          <w:szCs w:val="20"/>
          <w:lang w:eastAsia="ar-SA"/>
        </w:rPr>
        <w:t>1</w:t>
      </w:r>
      <w:r w:rsidR="00580284" w:rsidRPr="00580284">
        <w:rPr>
          <w:rFonts w:ascii="Arial" w:hAnsi="Arial" w:cs="Arial"/>
          <w:sz w:val="20"/>
          <w:szCs w:val="20"/>
          <w:lang w:eastAsia="ar-SA"/>
        </w:rPr>
        <w:t>9</w:t>
      </w:r>
      <w:r w:rsidRPr="00580284">
        <w:rPr>
          <w:rFonts w:ascii="Arial" w:hAnsi="Arial" w:cs="Arial"/>
          <w:sz w:val="20"/>
          <w:szCs w:val="20"/>
          <w:lang w:eastAsia="ar-SA"/>
        </w:rPr>
        <w:t>.202</w:t>
      </w:r>
      <w:r w:rsidR="00953849">
        <w:rPr>
          <w:rFonts w:ascii="Arial" w:hAnsi="Arial" w:cs="Arial"/>
          <w:sz w:val="20"/>
          <w:szCs w:val="20"/>
          <w:lang w:eastAsia="ar-SA"/>
        </w:rPr>
        <w:t>6.</w:t>
      </w:r>
      <w:r w:rsidRPr="00580284">
        <w:rPr>
          <w:rFonts w:ascii="Arial" w:hAnsi="Arial" w:cs="Arial"/>
          <w:sz w:val="20"/>
          <w:szCs w:val="20"/>
          <w:lang w:eastAsia="ar-SA"/>
        </w:rPr>
        <w:t>2.J</w:t>
      </w:r>
      <w:r w:rsidR="00496AAC" w:rsidRPr="00580284">
        <w:rPr>
          <w:rFonts w:ascii="Arial" w:hAnsi="Arial" w:cs="Arial"/>
          <w:sz w:val="20"/>
          <w:szCs w:val="20"/>
          <w:lang w:eastAsia="ar-SA"/>
        </w:rPr>
        <w:t>B</w:t>
      </w:r>
      <w:r w:rsidRPr="00580284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580284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0D3E88">
        <w:rPr>
          <w:rFonts w:ascii="Arial" w:hAnsi="Arial" w:cs="Arial"/>
          <w:sz w:val="20"/>
          <w:szCs w:val="20"/>
        </w:rPr>
        <w:t>1</w:t>
      </w:r>
      <w:r w:rsidR="00C615F1" w:rsidRPr="0000383D">
        <w:rPr>
          <w:rFonts w:ascii="Arial" w:hAnsi="Arial" w:cs="Arial"/>
          <w:sz w:val="20"/>
          <w:szCs w:val="20"/>
        </w:rPr>
        <w:t>.</w:t>
      </w:r>
    </w:p>
    <w:p w14:paraId="185F82F1" w14:textId="77777777"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232F1884" w14:textId="77777777"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60CC45EF" w14:textId="77777777"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17A3D4B1" w14:textId="3ECEC1B4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</w:p>
    <w:p w14:paraId="03234F3D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CA38ED4" w14:textId="77777777" w:rsidR="00F51CAD" w:rsidRPr="00DE1A78" w:rsidRDefault="00F51CAD" w:rsidP="00F51CAD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Serwis stacji wentylatorów głównych zlokalizowanych przy szybie „Guido” </w:t>
      </w:r>
      <w:r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             </w:t>
      </w: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>w ZKWK „Guido”</w:t>
      </w:r>
      <w:r w:rsidRPr="00DE1A78">
        <w:rPr>
          <w:rFonts w:ascii="Arial" w:eastAsia="TimesNewRoman" w:hAnsi="Arial" w:cs="Arial"/>
          <w:b/>
          <w:i/>
          <w:sz w:val="24"/>
          <w:szCs w:val="24"/>
          <w:lang w:eastAsia="pl-PL"/>
        </w:rPr>
        <w:t xml:space="preserve"> </w:t>
      </w:r>
    </w:p>
    <w:p w14:paraId="29AB59A6" w14:textId="77777777"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14:paraId="2D9AFED0" w14:textId="77777777"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2E2E2C4F" w14:textId="77777777"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3C6695C3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14:paraId="468C231F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8C6D83">
        <w:rPr>
          <w:rFonts w:ascii="Arial" w:hAnsi="Arial" w:cs="Arial"/>
          <w:sz w:val="20"/>
          <w:szCs w:val="20"/>
        </w:rPr>
        <w:t>J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14:paraId="092C2878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7E192CA7" w14:textId="77777777"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26D2F130" w14:textId="77777777"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14:paraId="1FC16AC7" w14:textId="77777777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7B9549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711AB2A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43FBF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532724F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2DEBA47C" w14:textId="77777777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A2A085E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8FE135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FBF66AD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CD2CC1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6A6C0DB3" w14:textId="77777777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411E9A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E3CDBB7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7FC602F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14:paraId="7E782424" w14:textId="77777777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E567BB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6D6218E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3FD23641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14:paraId="2D8C9598" w14:textId="77777777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20F72A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5AF9C4A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3D0B67E6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9DB20D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1C49236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29F44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53A73D" w14:textId="77777777"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7543796B" w14:textId="77777777"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3895E8CB" w14:textId="77777777"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A109560" w14:textId="77777777" w:rsidR="009B66C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 xml:space="preserve">serwisowanie </w:t>
      </w:r>
      <w:r w:rsidR="00571D62">
        <w:rPr>
          <w:rFonts w:ascii="Arial" w:eastAsia="Times New Roman" w:hAnsi="Arial" w:cs="Arial"/>
          <w:lang w:eastAsia="ar-SA"/>
        </w:rPr>
        <w:t>stacji wentylatorów głównych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193F77B8" w14:textId="77777777"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2E07A47" w14:textId="77777777"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68BFC49E" w14:textId="77777777"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1FE6BE89" w14:textId="77777777"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2285F24" w14:textId="77777777" w:rsidR="009B66C0" w:rsidRDefault="009B66C0" w:rsidP="009B66C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11D6CBF6" w14:textId="77777777" w:rsidR="00571D62" w:rsidRPr="00571D62" w:rsidRDefault="00571D62" w:rsidP="009B66C0">
      <w:pPr>
        <w:spacing w:after="0" w:line="360" w:lineRule="auto"/>
        <w:rPr>
          <w:rFonts w:ascii="Arial" w:hAnsi="Arial" w:cs="Arial"/>
          <w:sz w:val="10"/>
          <w:szCs w:val="20"/>
        </w:rPr>
      </w:pPr>
    </w:p>
    <w:p w14:paraId="785B54C9" w14:textId="77777777" w:rsidR="00F51CAD" w:rsidRPr="00571D62" w:rsidRDefault="00F51CAD" w:rsidP="00571D62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571D62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</w:p>
    <w:p w14:paraId="62D09A9A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tacji wentylatorów głównych:</w:t>
      </w:r>
    </w:p>
    <w:p w14:paraId="77C80240" w14:textId="77777777" w:rsidR="00F51CAD" w:rsidRDefault="00F51CAD" w:rsidP="00F51CAD">
      <w:pPr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F0B3833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,  </w:t>
      </w:r>
    </w:p>
    <w:p w14:paraId="7C77EC8B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FBA7F8B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.PLN,   </w:t>
      </w:r>
    </w:p>
    <w:p w14:paraId="50BBB277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BBA5732" w14:textId="77777777"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,   </w:t>
      </w:r>
    </w:p>
    <w:p w14:paraId="46AFFC72" w14:textId="77777777"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68746EBD" w14:textId="77777777" w:rsidR="00C615F1" w:rsidRPr="00F51CAD" w:rsidRDefault="00F51CAD" w:rsidP="00F51CAD">
      <w:pPr>
        <w:numPr>
          <w:ilvl w:val="0"/>
          <w:numId w:val="9"/>
        </w:numPr>
        <w:tabs>
          <w:tab w:val="clear" w:pos="360"/>
        </w:tabs>
        <w:spacing w:after="0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nagrodzenie za części zamienne, wszelkie niezbędne materiały potrzebne do naprawy i serwisu będzie rozliczane zgodnie z aktualnym cennikiem złożonym do oferty, który obowiązuje do dnia zakończenia umowy tj. do  31</w:t>
      </w:r>
      <w:r>
        <w:rPr>
          <w:rFonts w:ascii="Arial" w:eastAsia="Times New Roman" w:hAnsi="Arial" w:cs="Arial"/>
          <w:sz w:val="20"/>
          <w:szCs w:val="20"/>
          <w:lang w:eastAsia="pl-PL"/>
        </w:rPr>
        <w:t>.</w:t>
      </w:r>
      <w:r w:rsidR="00953849">
        <w:rPr>
          <w:rFonts w:ascii="Arial" w:eastAsia="Times New Roman" w:hAnsi="Arial" w:cs="Arial"/>
          <w:sz w:val="20"/>
          <w:szCs w:val="20"/>
          <w:lang w:eastAsia="pl-PL"/>
        </w:rPr>
        <w:t>12</w:t>
      </w:r>
      <w:r>
        <w:rPr>
          <w:rFonts w:ascii="Arial" w:eastAsia="Times New Roman" w:hAnsi="Arial" w:cs="Arial"/>
          <w:sz w:val="20"/>
          <w:szCs w:val="20"/>
          <w:lang w:eastAsia="pl-PL"/>
        </w:rPr>
        <w:t>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202</w:t>
      </w:r>
      <w:r w:rsidR="008B75C4">
        <w:rPr>
          <w:rFonts w:ascii="Arial" w:eastAsia="Times New Roman" w:hAnsi="Arial" w:cs="Arial"/>
          <w:sz w:val="20"/>
          <w:szCs w:val="20"/>
          <w:lang w:eastAsia="pl-PL"/>
        </w:rPr>
        <w:t>6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93393321"/>
      <w:bookmarkStart w:id="3" w:name="_Hlk89522959"/>
    </w:p>
    <w:bookmarkEnd w:id="2"/>
    <w:bookmarkEnd w:id="3"/>
    <w:p w14:paraId="55C933E2" w14:textId="77777777" w:rsidR="00C615F1" w:rsidRPr="007C2F28" w:rsidRDefault="00953849" w:rsidP="00953849">
      <w:pPr>
        <w:tabs>
          <w:tab w:val="left" w:pos="3295"/>
        </w:tabs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22D83C2C" w14:textId="77777777"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14:paraId="5C891A02" w14:textId="77777777"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12B79725" w14:textId="77777777"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2E26CE" w14:textId="77777777"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0D9387CD" w14:textId="77777777"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FCD8A94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B4A3811" w14:textId="77777777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</w:t>
      </w:r>
      <w:r w:rsidR="00571D62">
        <w:rPr>
          <w:rFonts w:ascii="Arial" w:hAnsi="Arial" w:cs="Arial"/>
          <w:sz w:val="20"/>
          <w:szCs w:val="20"/>
        </w:rPr>
        <w:t>.</w:t>
      </w:r>
      <w:r w:rsidRPr="007C2F28">
        <w:rPr>
          <w:rFonts w:ascii="Arial" w:hAnsi="Arial" w:cs="Arial"/>
          <w:sz w:val="20"/>
          <w:szCs w:val="20"/>
        </w:rPr>
        <w:t xml:space="preserve"> od dnia zawarcia umowy</w:t>
      </w:r>
      <w:r w:rsidR="007B2EA9" w:rsidRPr="007B2EA9">
        <w:rPr>
          <w:rFonts w:ascii="Arial" w:hAnsi="Arial" w:cs="Arial"/>
          <w:sz w:val="20"/>
          <w:szCs w:val="20"/>
        </w:rPr>
        <w:t xml:space="preserve"> </w:t>
      </w:r>
      <w:r w:rsidR="007B2EA9">
        <w:rPr>
          <w:rFonts w:ascii="Arial" w:hAnsi="Arial" w:cs="Arial"/>
          <w:sz w:val="20"/>
          <w:szCs w:val="20"/>
        </w:rPr>
        <w:t>do 31.</w:t>
      </w:r>
      <w:r w:rsidR="00953849">
        <w:rPr>
          <w:rFonts w:ascii="Arial" w:hAnsi="Arial" w:cs="Arial"/>
          <w:sz w:val="20"/>
          <w:szCs w:val="20"/>
        </w:rPr>
        <w:t>12.</w:t>
      </w:r>
      <w:r w:rsidR="007B2EA9">
        <w:rPr>
          <w:rFonts w:ascii="Arial" w:hAnsi="Arial" w:cs="Arial"/>
          <w:sz w:val="20"/>
          <w:szCs w:val="20"/>
        </w:rPr>
        <w:t>202</w:t>
      </w:r>
      <w:r w:rsidR="008B75C4">
        <w:rPr>
          <w:rFonts w:ascii="Arial" w:hAnsi="Arial" w:cs="Arial"/>
          <w:sz w:val="20"/>
          <w:szCs w:val="20"/>
        </w:rPr>
        <w:t>6</w:t>
      </w:r>
      <w:r w:rsidR="007B2EA9">
        <w:rPr>
          <w:rFonts w:ascii="Arial" w:hAnsi="Arial" w:cs="Arial"/>
          <w:sz w:val="20"/>
          <w:szCs w:val="20"/>
        </w:rPr>
        <w:t xml:space="preserve"> r</w:t>
      </w:r>
      <w:r w:rsidRPr="007C2F28">
        <w:rPr>
          <w:rFonts w:ascii="Arial" w:hAnsi="Arial" w:cs="Arial"/>
          <w:sz w:val="20"/>
          <w:szCs w:val="20"/>
        </w:rPr>
        <w:t>.</w:t>
      </w:r>
    </w:p>
    <w:p w14:paraId="2955B806" w14:textId="77777777" w:rsidR="00C615F1" w:rsidRDefault="00C615F1" w:rsidP="00D835A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.</w:t>
      </w:r>
    </w:p>
    <w:p w14:paraId="58817B78" w14:textId="77777777" w:rsidR="00C615F1" w:rsidRPr="00D835A1" w:rsidRDefault="00C615F1" w:rsidP="00D835A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D835A1">
        <w:rPr>
          <w:rFonts w:ascii="Arial" w:hAnsi="Arial" w:cs="Arial"/>
          <w:sz w:val="20"/>
          <w:szCs w:val="20"/>
        </w:rPr>
        <w:t>Oświadczam, że:</w:t>
      </w:r>
    </w:p>
    <w:p w14:paraId="7A6A9AC2" w14:textId="77777777"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66C00174" w14:textId="77777777"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F04BE71" w14:textId="77777777"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14:paraId="240AE632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 razie wybrania naszej oferty zobowiązujemy się do podpisania umowy na warunkach zawartych </w:t>
      </w:r>
      <w:r w:rsidR="00D835A1">
        <w:rPr>
          <w:rFonts w:ascii="Arial" w:hAnsi="Arial" w:cs="Arial"/>
          <w:sz w:val="20"/>
          <w:szCs w:val="20"/>
        </w:rPr>
        <w:t xml:space="preserve">            </w:t>
      </w:r>
      <w:r w:rsidRPr="007C2F28">
        <w:rPr>
          <w:rFonts w:ascii="Arial" w:hAnsi="Arial" w:cs="Arial"/>
          <w:sz w:val="20"/>
          <w:szCs w:val="20"/>
        </w:rPr>
        <w:t>w zapytaniu ofertowym, w miejscu i terminie określonym przez Zamawiającego*;</w:t>
      </w:r>
    </w:p>
    <w:p w14:paraId="512DCA6E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64BBB5A0" w14:textId="77777777"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33A8E6" w14:textId="77777777"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8E33701" w14:textId="77777777"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FC1E4BA" w14:textId="77777777"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C70725C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14:paraId="21ED4C4A" w14:textId="77777777" w:rsidTr="000922E5">
        <w:tc>
          <w:tcPr>
            <w:tcW w:w="709" w:type="dxa"/>
            <w:vAlign w:val="center"/>
          </w:tcPr>
          <w:p w14:paraId="40E01581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6FA5C6C9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5C7ED74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14:paraId="744615CF" w14:textId="77777777" w:rsidTr="000922E5">
        <w:tc>
          <w:tcPr>
            <w:tcW w:w="709" w:type="dxa"/>
          </w:tcPr>
          <w:p w14:paraId="279481DC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074699A3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3A80A4FB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BFA43B" w14:textId="77777777"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60C32FE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0D0CFFA9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10. Załącznikami do niniejszego formularza stanowiącymi integralną część oferty są:</w:t>
      </w:r>
    </w:p>
    <w:p w14:paraId="46B8B183" w14:textId="77777777"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67ED47E" w14:textId="77777777"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3AAAC0D0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3B3B9A3" w14:textId="77777777"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E58664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061A4E9" w14:textId="77777777"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14:paraId="1D005EC8" w14:textId="77777777"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676AAA94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BB7E6E3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CACEC8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D3E88"/>
    <w:rsid w:val="001004DF"/>
    <w:rsid w:val="00122D80"/>
    <w:rsid w:val="00231742"/>
    <w:rsid w:val="00275D6C"/>
    <w:rsid w:val="002D647C"/>
    <w:rsid w:val="003070FF"/>
    <w:rsid w:val="0032327D"/>
    <w:rsid w:val="0034447B"/>
    <w:rsid w:val="00407C0B"/>
    <w:rsid w:val="00496AAC"/>
    <w:rsid w:val="005674F8"/>
    <w:rsid w:val="00571D62"/>
    <w:rsid w:val="00580284"/>
    <w:rsid w:val="00580F22"/>
    <w:rsid w:val="005F6104"/>
    <w:rsid w:val="006C0497"/>
    <w:rsid w:val="0075292B"/>
    <w:rsid w:val="007B2EA9"/>
    <w:rsid w:val="007B2F0A"/>
    <w:rsid w:val="00883B03"/>
    <w:rsid w:val="008B75C4"/>
    <w:rsid w:val="008C6D83"/>
    <w:rsid w:val="00953849"/>
    <w:rsid w:val="009B66C0"/>
    <w:rsid w:val="009D4B91"/>
    <w:rsid w:val="00A700A4"/>
    <w:rsid w:val="00A73DE0"/>
    <w:rsid w:val="00A8218B"/>
    <w:rsid w:val="00AD4B33"/>
    <w:rsid w:val="00BA3E87"/>
    <w:rsid w:val="00C615F1"/>
    <w:rsid w:val="00D8245D"/>
    <w:rsid w:val="00D835A1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D4165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06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40</cp:revision>
  <cp:lastPrinted>2024-01-09T11:28:00Z</cp:lastPrinted>
  <dcterms:created xsi:type="dcterms:W3CDTF">2021-05-20T09:41:00Z</dcterms:created>
  <dcterms:modified xsi:type="dcterms:W3CDTF">2026-01-12T08:50:00Z</dcterms:modified>
</cp:coreProperties>
</file>